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764" w:rsidRDefault="001266EF" w:rsidP="001266EF">
      <w:pPr>
        <w:spacing w:line="356" w:lineRule="auto"/>
        <w:ind w:left="-15" w:right="576" w:firstLine="0"/>
      </w:pPr>
      <w:r>
        <w:rPr>
          <w:b/>
          <w:u w:val="single" w:color="000000"/>
        </w:rPr>
        <w:t xml:space="preserve">Supplementary data </w:t>
      </w:r>
      <w:bookmarkStart w:id="0" w:name="_GoBack"/>
      <w:bookmarkEnd w:id="0"/>
      <w:r w:rsidR="00392764">
        <w:rPr>
          <w:b/>
          <w:u w:val="single" w:color="000000"/>
        </w:rPr>
        <w:t>5:</w:t>
      </w:r>
      <w:r w:rsidR="00392764">
        <w:t xml:space="preserve"> Markers-traits association revealed by TASSEL and GAPIT analysis for 101 genetic markers and 189 individuals for nutrients accumulation including Zn, Fe, and Cd.  </w:t>
      </w:r>
    </w:p>
    <w:p w:rsidR="00392764" w:rsidRDefault="00392764" w:rsidP="00392764">
      <w:pPr>
        <w:spacing w:after="0" w:line="259" w:lineRule="auto"/>
        <w:ind w:left="-1440" w:right="1222" w:firstLine="0"/>
        <w:jc w:val="left"/>
      </w:pPr>
    </w:p>
    <w:tbl>
      <w:tblPr>
        <w:tblStyle w:val="TableGrid"/>
        <w:tblW w:w="8636" w:type="dxa"/>
        <w:tblInd w:w="85" w:type="dxa"/>
        <w:tblLayout w:type="fixed"/>
        <w:tblCellMar>
          <w:top w:w="8" w:type="dxa"/>
        </w:tblCellMar>
        <w:tblLook w:val="04A0" w:firstRow="1" w:lastRow="0" w:firstColumn="1" w:lastColumn="0" w:noHBand="0" w:noVBand="1"/>
      </w:tblPr>
      <w:tblGrid>
        <w:gridCol w:w="27"/>
        <w:gridCol w:w="822"/>
        <w:gridCol w:w="125"/>
        <w:gridCol w:w="916"/>
        <w:gridCol w:w="39"/>
        <w:gridCol w:w="630"/>
        <w:gridCol w:w="251"/>
        <w:gridCol w:w="233"/>
        <w:gridCol w:w="630"/>
        <w:gridCol w:w="238"/>
        <w:gridCol w:w="258"/>
        <w:gridCol w:w="540"/>
        <w:gridCol w:w="258"/>
        <w:gridCol w:w="270"/>
        <w:gridCol w:w="540"/>
        <w:gridCol w:w="256"/>
        <w:gridCol w:w="336"/>
        <w:gridCol w:w="540"/>
        <w:gridCol w:w="341"/>
        <w:gridCol w:w="389"/>
        <w:gridCol w:w="630"/>
        <w:gridCol w:w="367"/>
      </w:tblGrid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Treatments 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Control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Cd10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Zn5 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Zn20 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>Cd10+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-137" w:right="0" w:firstLine="0"/>
              <w:jc w:val="left"/>
            </w:pPr>
            <w:r>
              <w:t xml:space="preserve">Zn5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</w:pPr>
            <w:r>
              <w:t xml:space="preserve">Cd10+Zn20 </w:t>
            </w:r>
          </w:p>
        </w:tc>
      </w:tr>
      <w:tr w:rsidR="00392764" w:rsidTr="00F45092">
        <w:trPr>
          <w:trHeight w:val="287"/>
        </w:trPr>
        <w:tc>
          <w:tcPr>
            <w:tcW w:w="470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s associated to Zn accumulation  </w:t>
            </w:r>
          </w:p>
        </w:tc>
        <w:tc>
          <w:tcPr>
            <w:tcW w:w="106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2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6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rPr>
                <w:szCs w:val="24"/>
              </w:rPr>
              <w:t xml:space="preserve">marker </w:t>
            </w:r>
          </w:p>
        </w:tc>
        <w:tc>
          <w:tcPr>
            <w:tcW w:w="104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1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3.825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776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981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385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7.33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562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</w:tr>
      <w:tr w:rsidR="00392764" w:rsidTr="00F45092">
        <w:trPr>
          <w:trHeight w:val="286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rPr>
                <w:szCs w:val="24"/>
              </w:rPr>
              <w:t xml:space="preserve">marker </w:t>
            </w:r>
          </w:p>
        </w:tc>
        <w:tc>
          <w:tcPr>
            <w:tcW w:w="104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2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3.825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776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981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385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7.33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562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</w:tr>
      <w:tr w:rsidR="00392764" w:rsidTr="00F45092">
        <w:trPr>
          <w:trHeight w:val="287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3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1.629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2.024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984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159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473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388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4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2.055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1.677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113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590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179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710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5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636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336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175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001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562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83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6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636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336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175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001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562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83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7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052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60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11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927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7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10 </w:t>
            </w:r>
          </w:p>
        </w:tc>
      </w:tr>
      <w:tr w:rsidR="00392764" w:rsidTr="00F45092">
        <w:trPr>
          <w:trHeight w:val="288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8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052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60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11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927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7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10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9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1.184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709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674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927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675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672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0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331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76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65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09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5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42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1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149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00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02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96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36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92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2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149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00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02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96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36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92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3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171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65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92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26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916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484 </w:t>
            </w:r>
          </w:p>
        </w:tc>
      </w:tr>
      <w:tr w:rsidR="00392764" w:rsidTr="00F45092">
        <w:trPr>
          <w:trHeight w:val="288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4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378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311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75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707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44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60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5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102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54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69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58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2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91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6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462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64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52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01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64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98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7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6.854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4.108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5.134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3.923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625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3.995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18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401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90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79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64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45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45 </w:t>
            </w:r>
          </w:p>
        </w:tc>
      </w:tr>
      <w:tr w:rsidR="00392764" w:rsidTr="00F45092">
        <w:trPr>
          <w:trHeight w:val="287"/>
        </w:trPr>
        <w:tc>
          <w:tcPr>
            <w:tcW w:w="4709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s associated to Fe accumulation  </w:t>
            </w:r>
          </w:p>
        </w:tc>
        <w:tc>
          <w:tcPr>
            <w:tcW w:w="1068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27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6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4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rPr>
                <w:szCs w:val="24"/>
              </w:rPr>
              <w:t>Marker</w:t>
            </w:r>
            <w:r>
              <w:t>19</w:t>
            </w:r>
          </w:p>
        </w:tc>
        <w:tc>
          <w:tcPr>
            <w:tcW w:w="9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374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8.980 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859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9.349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01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7.337 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6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4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rPr>
                <w:szCs w:val="24"/>
              </w:rPr>
              <w:t>Marker2</w:t>
            </w:r>
            <w:r>
              <w:t>0</w:t>
            </w:r>
          </w:p>
        </w:tc>
        <w:tc>
          <w:tcPr>
            <w:tcW w:w="9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374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8.980 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859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9.349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01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7.337 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7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21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6.767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3.295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6.675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6.070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899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3.366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22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5.731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2.850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6.258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6.133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481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825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23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6.264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3.496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6.720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6.117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3.18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3.645 </w:t>
            </w:r>
          </w:p>
        </w:tc>
      </w:tr>
      <w:tr w:rsidR="00392764" w:rsidTr="00F45092">
        <w:trPr>
          <w:trHeight w:val="287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24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7.894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8.281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7.400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7.768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7.392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6.602 </w:t>
            </w:r>
          </w:p>
        </w:tc>
      </w:tr>
      <w:tr w:rsidR="00392764" w:rsidTr="00F45092">
        <w:trPr>
          <w:trHeight w:val="286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4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rPr>
                <w:szCs w:val="24"/>
              </w:rPr>
              <w:t>Marker25</w:t>
            </w:r>
          </w:p>
        </w:tc>
        <w:tc>
          <w:tcPr>
            <w:tcW w:w="9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374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8.980 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859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9.349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01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7.337 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6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4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t>Marker 26</w:t>
            </w:r>
          </w:p>
        </w:tc>
        <w:tc>
          <w:tcPr>
            <w:tcW w:w="9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374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8.980 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859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9.349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01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7.337 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7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rPr>
                <w:szCs w:val="24"/>
              </w:rPr>
              <w:t xml:space="preserve">marker </w:t>
            </w:r>
            <w:r>
              <w:t xml:space="preserve">27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086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63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0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83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5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26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28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086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63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0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83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5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26 </w:t>
            </w:r>
          </w:p>
        </w:tc>
      </w:tr>
      <w:tr w:rsidR="00392764" w:rsidTr="00F45092">
        <w:trPr>
          <w:trHeight w:val="287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lastRenderedPageBreak/>
              <w:t xml:space="preserve">Marker 29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6.593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5.937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5.663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5.503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5.52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5.373 </w:t>
            </w:r>
          </w:p>
        </w:tc>
      </w:tr>
      <w:tr w:rsidR="00392764" w:rsidTr="00F45092">
        <w:trPr>
          <w:trHeight w:val="284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4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t>Marker 30</w:t>
            </w:r>
          </w:p>
        </w:tc>
        <w:tc>
          <w:tcPr>
            <w:tcW w:w="9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9.971 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8.760 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25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7.966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399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7.603 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7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4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t>Marker 31</w:t>
            </w:r>
          </w:p>
        </w:tc>
        <w:tc>
          <w:tcPr>
            <w:tcW w:w="9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9.971 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8.760 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25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7.966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399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7.603 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3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4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t>Marker 32</w:t>
            </w:r>
          </w:p>
        </w:tc>
        <w:tc>
          <w:tcPr>
            <w:tcW w:w="9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9.971 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8.760 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25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7.966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399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7.603 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90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33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594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31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60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03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14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65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34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117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04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30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77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90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03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35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118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38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46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24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62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28 </w:t>
            </w:r>
          </w:p>
        </w:tc>
      </w:tr>
      <w:tr w:rsidR="00392764" w:rsidTr="00F45092">
        <w:trPr>
          <w:trHeight w:val="287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36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164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30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7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96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0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87 </w:t>
            </w:r>
          </w:p>
        </w:tc>
      </w:tr>
      <w:tr w:rsidR="00392764" w:rsidTr="00F45092">
        <w:trPr>
          <w:trHeight w:val="283"/>
        </w:trPr>
        <w:tc>
          <w:tcPr>
            <w:tcW w:w="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4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t>Marker 37</w:t>
            </w:r>
          </w:p>
        </w:tc>
        <w:tc>
          <w:tcPr>
            <w:tcW w:w="9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-30" w:right="-30" w:firstLine="0"/>
            </w:pPr>
            <w:r>
              <w:t>10.374</w:t>
            </w:r>
          </w:p>
        </w:tc>
        <w:tc>
          <w:tcPr>
            <w:tcW w:w="25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0" w:right="0" w:firstLine="0"/>
              <w:jc w:val="left"/>
            </w:pPr>
            <w:r>
              <w:t xml:space="preserve"> </w:t>
            </w:r>
          </w:p>
        </w:tc>
        <w:tc>
          <w:tcPr>
            <w:tcW w:w="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8.980 </w:t>
            </w:r>
          </w:p>
        </w:tc>
        <w:tc>
          <w:tcPr>
            <w:tcW w:w="23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859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9.349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8.017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30" w:right="0" w:firstLine="0"/>
            </w:pPr>
            <w:r>
              <w:t xml:space="preserve">7.337 </w:t>
            </w:r>
          </w:p>
        </w:tc>
        <w:tc>
          <w:tcPr>
            <w:tcW w:w="36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7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38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086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63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07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83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5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26 </w:t>
            </w:r>
          </w:p>
        </w:tc>
      </w:tr>
      <w:tr w:rsidR="00392764" w:rsidTr="00F45092">
        <w:trPr>
          <w:trHeight w:val="288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39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290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64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23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96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2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07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0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1.276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1.556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413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223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48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481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1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1.673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1.141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239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987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023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078 </w:t>
            </w:r>
          </w:p>
        </w:tc>
      </w:tr>
      <w:tr w:rsidR="00392764" w:rsidTr="00F45092">
        <w:trPr>
          <w:trHeight w:val="286"/>
        </w:trPr>
        <w:tc>
          <w:tcPr>
            <w:tcW w:w="18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2 </w:t>
            </w:r>
          </w:p>
        </w:tc>
        <w:tc>
          <w:tcPr>
            <w:tcW w:w="92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2.416 </w:t>
            </w:r>
          </w:p>
        </w:tc>
        <w:tc>
          <w:tcPr>
            <w:tcW w:w="110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1.368 </w:t>
            </w:r>
          </w:p>
        </w:tc>
        <w:tc>
          <w:tcPr>
            <w:tcW w:w="7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691</w:t>
            </w:r>
          </w:p>
        </w:tc>
        <w:tc>
          <w:tcPr>
            <w:tcW w:w="2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3.375</w:t>
            </w:r>
          </w:p>
        </w:tc>
        <w:tc>
          <w:tcPr>
            <w:tcW w:w="2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8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158</w:t>
            </w:r>
          </w:p>
        </w:tc>
        <w:tc>
          <w:tcPr>
            <w:tcW w:w="34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8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194 </w:t>
            </w:r>
          </w:p>
        </w:tc>
      </w:tr>
    </w:tbl>
    <w:p w:rsidR="00392764" w:rsidRDefault="00392764" w:rsidP="00392764">
      <w:pPr>
        <w:spacing w:after="0" w:line="259" w:lineRule="auto"/>
        <w:ind w:left="-1440" w:right="1222" w:firstLine="0"/>
        <w:jc w:val="left"/>
      </w:pPr>
    </w:p>
    <w:tbl>
      <w:tblPr>
        <w:tblStyle w:val="TableGrid"/>
        <w:tblW w:w="8716" w:type="dxa"/>
        <w:tblInd w:w="5" w:type="dxa"/>
        <w:tblCellMar>
          <w:top w:w="8" w:type="dxa"/>
        </w:tblCellMar>
        <w:tblLook w:val="04A0" w:firstRow="1" w:lastRow="0" w:firstColumn="1" w:lastColumn="0" w:noHBand="0" w:noVBand="1"/>
      </w:tblPr>
      <w:tblGrid>
        <w:gridCol w:w="128"/>
        <w:gridCol w:w="1053"/>
        <w:gridCol w:w="704"/>
        <w:gridCol w:w="1091"/>
        <w:gridCol w:w="277"/>
        <w:gridCol w:w="540"/>
        <w:gridCol w:w="277"/>
        <w:gridCol w:w="1093"/>
        <w:gridCol w:w="1091"/>
        <w:gridCol w:w="319"/>
        <w:gridCol w:w="540"/>
        <w:gridCol w:w="319"/>
        <w:gridCol w:w="373"/>
        <w:gridCol w:w="540"/>
        <w:gridCol w:w="371"/>
      </w:tblGrid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3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2.162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2.211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1.969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869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012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910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4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515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632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338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407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76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530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5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3" w:firstLine="0"/>
              <w:jc w:val="center"/>
            </w:pPr>
            <w:r>
              <w:t xml:space="preserve">0.508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77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15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18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44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72 </w:t>
            </w:r>
          </w:p>
        </w:tc>
      </w:tr>
      <w:tr w:rsidR="00392764" w:rsidTr="00F45092">
        <w:trPr>
          <w:trHeight w:val="288"/>
        </w:trPr>
        <w:tc>
          <w:tcPr>
            <w:tcW w:w="6978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s associated to Cd accumulation  </w:t>
            </w:r>
          </w:p>
        </w:tc>
        <w:tc>
          <w:tcPr>
            <w:tcW w:w="1738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>Marker 46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99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40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61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7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99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40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61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8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99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40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61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49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557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43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573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0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20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04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21 </w:t>
            </w:r>
          </w:p>
        </w:tc>
      </w:tr>
      <w:tr w:rsidR="00392764" w:rsidTr="00F45092">
        <w:trPr>
          <w:trHeight w:val="288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1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69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77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31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2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380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82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51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3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01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14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75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4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01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14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75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5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01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14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75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6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1.539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710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605 </w:t>
            </w:r>
          </w:p>
        </w:tc>
      </w:tr>
      <w:tr w:rsidR="00392764" w:rsidTr="00F45092">
        <w:trPr>
          <w:trHeight w:val="288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7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961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89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326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8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961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89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326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59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3.126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3.29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840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60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3.126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3.29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840 </w:t>
            </w:r>
          </w:p>
        </w:tc>
      </w:tr>
      <w:tr w:rsidR="00392764" w:rsidTr="00F45092">
        <w:trPr>
          <w:trHeight w:val="287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61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3.112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3.345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512 </w:t>
            </w:r>
          </w:p>
        </w:tc>
      </w:tr>
      <w:tr w:rsidR="00392764" w:rsidTr="00F45092">
        <w:trPr>
          <w:trHeight w:val="283"/>
        </w:trPr>
        <w:tc>
          <w:tcPr>
            <w:tcW w:w="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t>Marker 62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4.537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4.531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4.066</w:t>
            </w:r>
          </w:p>
        </w:tc>
        <w:tc>
          <w:tcPr>
            <w:tcW w:w="4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</w:tr>
      <w:tr w:rsidR="00392764" w:rsidTr="00F45092">
        <w:trPr>
          <w:trHeight w:val="287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lastRenderedPageBreak/>
              <w:t xml:space="preserve">Marker 63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83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82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635 </w:t>
            </w:r>
          </w:p>
        </w:tc>
      </w:tr>
      <w:tr w:rsidR="00392764" w:rsidTr="00F45092">
        <w:trPr>
          <w:trHeight w:val="288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64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50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2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188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65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00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87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974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66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52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97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627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67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20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2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52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68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1.210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188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84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69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12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4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431 </w:t>
            </w:r>
          </w:p>
        </w:tc>
      </w:tr>
      <w:tr w:rsidR="00392764" w:rsidTr="00F45092">
        <w:trPr>
          <w:trHeight w:val="288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0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40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11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17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1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471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41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63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2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3.264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3.397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555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3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2.144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431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338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4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2.848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3.077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937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5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1.069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367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470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6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54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85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97 </w:t>
            </w:r>
          </w:p>
        </w:tc>
      </w:tr>
      <w:tr w:rsidR="00392764" w:rsidTr="00F45092">
        <w:trPr>
          <w:trHeight w:val="289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7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87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551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143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8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10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2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953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79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95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54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714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80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31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32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681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81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33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12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32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82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146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42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541 </w:t>
            </w:r>
          </w:p>
        </w:tc>
      </w:tr>
      <w:tr w:rsidR="00392764" w:rsidTr="00F45092">
        <w:trPr>
          <w:trHeight w:val="288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83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26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61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53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84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226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61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53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85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002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8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60 </w:t>
            </w:r>
          </w:p>
        </w:tc>
      </w:tr>
      <w:tr w:rsidR="00392764" w:rsidTr="00F45092">
        <w:trPr>
          <w:trHeight w:val="286"/>
        </w:trPr>
        <w:tc>
          <w:tcPr>
            <w:tcW w:w="14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Marker 86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center"/>
            </w:pPr>
            <w:r>
              <w:t xml:space="preserve">0.863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032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434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87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630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366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365 </w:t>
            </w:r>
          </w:p>
        </w:tc>
      </w:tr>
      <w:tr w:rsidR="00392764" w:rsidTr="00F45092">
        <w:trPr>
          <w:trHeight w:val="287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88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600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55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894 </w:t>
            </w:r>
          </w:p>
        </w:tc>
      </w:tr>
      <w:tr w:rsidR="00392764" w:rsidTr="00F45092">
        <w:trPr>
          <w:trHeight w:val="283"/>
        </w:trPr>
        <w:tc>
          <w:tcPr>
            <w:tcW w:w="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-2" w:firstLine="0"/>
            </w:pPr>
            <w:r>
              <w:t>Marker 89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4.040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3.820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4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FF00"/>
          </w:tcPr>
          <w:p w:rsidR="00392764" w:rsidRDefault="00392764" w:rsidP="00F45092">
            <w:pPr>
              <w:spacing w:after="0" w:line="259" w:lineRule="auto"/>
              <w:ind w:left="0" w:right="0" w:firstLine="0"/>
            </w:pPr>
            <w:r>
              <w:t>3.826</w:t>
            </w:r>
          </w:p>
        </w:tc>
        <w:tc>
          <w:tcPr>
            <w:tcW w:w="4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</w:tr>
      <w:tr w:rsidR="00392764" w:rsidTr="00F45092">
        <w:trPr>
          <w:trHeight w:val="289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92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807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87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747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93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342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407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238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94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72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065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34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95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507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410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504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96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216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0.109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008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97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805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855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320 </w:t>
            </w:r>
          </w:p>
        </w:tc>
      </w:tr>
      <w:tr w:rsidR="00392764" w:rsidTr="00F45092">
        <w:trPr>
          <w:trHeight w:val="288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98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599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397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456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-2" w:firstLine="0"/>
            </w:pPr>
            <w:r>
              <w:t>Marker 99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322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294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2.007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</w:pPr>
            <w:r>
              <w:t xml:space="preserve">Marker100 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-118" w:right="0" w:firstLine="0"/>
              <w:jc w:val="left"/>
            </w:pP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331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2.43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0.981 </w:t>
            </w:r>
          </w:p>
        </w:tc>
      </w:tr>
      <w:tr w:rsidR="00392764" w:rsidTr="00F45092">
        <w:trPr>
          <w:trHeight w:val="286"/>
        </w:trPr>
        <w:tc>
          <w:tcPr>
            <w:tcW w:w="6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</w:pPr>
            <w:r>
              <w:t>Marker101</w:t>
            </w:r>
          </w:p>
        </w:tc>
        <w:tc>
          <w:tcPr>
            <w:tcW w:w="7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8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811</w:t>
            </w:r>
          </w:p>
        </w:tc>
        <w:tc>
          <w:tcPr>
            <w:tcW w:w="3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108" w:right="0" w:firstLine="0"/>
              <w:jc w:val="left"/>
            </w:pPr>
            <w:r>
              <w:t xml:space="preserve"> </w:t>
            </w:r>
          </w:p>
        </w:tc>
        <w:tc>
          <w:tcPr>
            <w:tcW w:w="9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right"/>
            </w:pPr>
            <w:r>
              <w:t>1.993</w:t>
            </w:r>
          </w:p>
        </w:tc>
        <w:tc>
          <w:tcPr>
            <w:tcW w:w="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37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2764" w:rsidRDefault="00392764" w:rsidP="00F45092">
            <w:pPr>
              <w:spacing w:after="0" w:line="259" w:lineRule="auto"/>
              <w:ind w:left="3" w:right="0" w:firstLine="0"/>
              <w:jc w:val="center"/>
            </w:pPr>
            <w:r>
              <w:t xml:space="preserve">1.342 </w:t>
            </w:r>
          </w:p>
        </w:tc>
      </w:tr>
    </w:tbl>
    <w:p w:rsidR="00CF7F5E" w:rsidRDefault="001266EF"/>
    <w:sectPr w:rsidR="00CF7F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3212E"/>
    <w:multiLevelType w:val="hybridMultilevel"/>
    <w:tmpl w:val="49CA3910"/>
    <w:lvl w:ilvl="0" w:tplc="914A4734">
      <w:start w:val="6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50B15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82AA8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74AA27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D98BD1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B2227F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820353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2A08D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0985AA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70C6623"/>
    <w:multiLevelType w:val="hybridMultilevel"/>
    <w:tmpl w:val="3806C960"/>
    <w:lvl w:ilvl="0" w:tplc="E24AD9EE">
      <w:start w:val="3"/>
      <w:numFmt w:val="decimal"/>
      <w:lvlText w:val="%1"/>
      <w:lvlJc w:val="left"/>
      <w:pPr>
        <w:ind w:left="46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" w15:restartNumberingAfterBreak="0">
    <w:nsid w:val="362B50C0"/>
    <w:multiLevelType w:val="multilevel"/>
    <w:tmpl w:val="2B7ED942"/>
    <w:lvl w:ilvl="0">
      <w:start w:val="5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4D67A00"/>
    <w:multiLevelType w:val="hybridMultilevel"/>
    <w:tmpl w:val="60DAF996"/>
    <w:lvl w:ilvl="0" w:tplc="72B02CB6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724AB2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2ED7A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60409C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0EFBF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94125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440702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18588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D4870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79C7D38"/>
    <w:multiLevelType w:val="hybridMultilevel"/>
    <w:tmpl w:val="2872077E"/>
    <w:lvl w:ilvl="0" w:tplc="A8BEEC8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D06F9"/>
    <w:multiLevelType w:val="hybridMultilevel"/>
    <w:tmpl w:val="3EA24E44"/>
    <w:lvl w:ilvl="0" w:tplc="FF0C2442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CCCE80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2D421C0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984812A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EEACE2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10B45A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4E250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672810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1E66C8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ja1AFIWpoaGRko6SsGpxcWZ+XkgBYa1AM+sry0sAAAA"/>
  </w:docVars>
  <w:rsids>
    <w:rsidRoot w:val="00F1642E"/>
    <w:rsid w:val="001266EF"/>
    <w:rsid w:val="00392764"/>
    <w:rsid w:val="00621C5C"/>
    <w:rsid w:val="00AF6512"/>
    <w:rsid w:val="00F1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A8CC4"/>
  <w15:chartTrackingRefBased/>
  <w15:docId w15:val="{A597759D-2DDC-40BE-9E2F-2DB501D61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2764"/>
    <w:pPr>
      <w:spacing w:after="3" w:line="249" w:lineRule="auto"/>
      <w:ind w:left="370" w:right="579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rsid w:val="00392764"/>
    <w:pPr>
      <w:keepNext/>
      <w:keepLines/>
      <w:numPr>
        <w:numId w:val="4"/>
      </w:numPr>
      <w:spacing w:after="351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rsid w:val="00392764"/>
    <w:pPr>
      <w:keepNext/>
      <w:keepLines/>
      <w:numPr>
        <w:ilvl w:val="1"/>
        <w:numId w:val="4"/>
      </w:numPr>
      <w:spacing w:after="351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2764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392764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table" w:customStyle="1" w:styleId="TableGrid">
    <w:name w:val="TableGrid"/>
    <w:rsid w:val="0039276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927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2</cp:revision>
  <dcterms:created xsi:type="dcterms:W3CDTF">2023-01-20T05:51:00Z</dcterms:created>
  <dcterms:modified xsi:type="dcterms:W3CDTF">2023-01-20T05:51:00Z</dcterms:modified>
</cp:coreProperties>
</file>